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49CFB534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670F5FBE" w:rsidR="007B4A91" w:rsidRDefault="00095396" w:rsidP="00095396">
      <w:pPr>
        <w:jc w:val="center"/>
        <w:rPr>
          <w:sz w:val="28"/>
          <w:szCs w:val="28"/>
        </w:rPr>
      </w:pPr>
      <w:r>
        <w:t>Snake game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 w:rsidP="00095396">
      <w:pPr>
        <w:ind w:left="720"/>
        <w:jc w:val="center"/>
        <w:rPr>
          <w:sz w:val="28"/>
          <w:szCs w:val="28"/>
        </w:rPr>
      </w:pPr>
    </w:p>
    <w:p w14:paraId="3D632C61" w14:textId="6CFDD55E" w:rsidR="007B4A91" w:rsidRDefault="00095396" w:rsidP="00095396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nake has to eat the apple and the score will increase depending on the </w:t>
      </w:r>
      <w:proofErr w:type="spellStart"/>
      <w:proofErr w:type="gramStart"/>
      <w:r>
        <w:rPr>
          <w:sz w:val="28"/>
          <w:szCs w:val="28"/>
        </w:rPr>
        <w:t>apple,snake</w:t>
      </w:r>
      <w:proofErr w:type="spellEnd"/>
      <w:proofErr w:type="gramEnd"/>
      <w:r>
        <w:rPr>
          <w:sz w:val="28"/>
          <w:szCs w:val="28"/>
        </w:rPr>
        <w:t xml:space="preserve"> eat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00306DD7" w14:textId="4B81627E" w:rsidR="00095396" w:rsidRDefault="00095396" w:rsidP="00095396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nake has to eat the apple and the score will increase depending on the </w:t>
      </w:r>
      <w:proofErr w:type="spellStart"/>
      <w:proofErr w:type="gramStart"/>
      <w:r>
        <w:rPr>
          <w:sz w:val="28"/>
          <w:szCs w:val="28"/>
        </w:rPr>
        <w:t>apple,snake</w:t>
      </w:r>
      <w:proofErr w:type="spellEnd"/>
      <w:proofErr w:type="gramEnd"/>
      <w:r>
        <w:rPr>
          <w:sz w:val="28"/>
          <w:szCs w:val="28"/>
        </w:rPr>
        <w:t xml:space="preserve"> eat</w:t>
      </w:r>
      <w:r>
        <w:rPr>
          <w:sz w:val="28"/>
          <w:szCs w:val="28"/>
        </w:rPr>
        <w:t xml:space="preserve"> </w:t>
      </w:r>
      <w:r w:rsidR="006B215E">
        <w:rPr>
          <w:sz w:val="28"/>
          <w:szCs w:val="28"/>
        </w:rPr>
        <w:t>,the game  will be over when snake will try to go out of game area…</w:t>
      </w:r>
    </w:p>
    <w:p w14:paraId="6102F988" w14:textId="60EF728E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0756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0756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141DB75" w:rsidR="007B4A91" w:rsidRDefault="000953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EDFDA22" w:rsidR="007B4A91" w:rsidRDefault="000953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t the appl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E47D505" w:rsidR="007B4A91" w:rsidRDefault="000953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2212B11" w:rsidR="007B4A91" w:rsidRDefault="000953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snake to grow its siz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B372B3" w:rsidR="007B4A91" w:rsidRDefault="00095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rd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36F45A8" w:rsidR="007B4A91" w:rsidRDefault="00095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the snak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C1A6B69" w:rsidR="007B4A91" w:rsidRDefault="00D07560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7C977E59" wp14:editId="305BC773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C39E5BE" w14:textId="77777777" w:rsidR="007B4A91" w:rsidRDefault="00D0756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0756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0756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21EDACD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7C9E10E8" w14:textId="38235B37" w:rsidR="007B4A91" w:rsidRDefault="0009539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will not be so </w:t>
      </w:r>
      <w:proofErr w:type="gramStart"/>
      <w:r>
        <w:rPr>
          <w:sz w:val="28"/>
          <w:szCs w:val="28"/>
        </w:rPr>
        <w:t>tough ,we</w:t>
      </w:r>
      <w:proofErr w:type="gramEnd"/>
      <w:r>
        <w:rPr>
          <w:sz w:val="28"/>
          <w:szCs w:val="28"/>
        </w:rPr>
        <w:t xml:space="preserve"> will be adding sounds whenever the player will get the score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5396"/>
    <w:rsid w:val="00556965"/>
    <w:rsid w:val="006B215E"/>
    <w:rsid w:val="007B4A91"/>
    <w:rsid w:val="00D0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06-11T07:58:00Z</dcterms:modified>
</cp:coreProperties>
</file>